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D998C4" w14:textId="66D2A7A2" w:rsidR="00C65FF5" w:rsidRPr="00AF4F23" w:rsidRDefault="00C34A06" w:rsidP="00C65FF5">
      <w:pPr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r. Powell</w:t>
      </w:r>
    </w:p>
    <w:p w14:paraId="3DF3EA3F" w14:textId="59863840" w:rsidR="00C65FF5" w:rsidRPr="00AF4F23" w:rsidRDefault="00C65FF5" w:rsidP="00C65FF5">
      <w:pPr>
        <w:spacing w:after="0" w:line="240" w:lineRule="auto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>CIS-087 Python</w:t>
      </w:r>
    </w:p>
    <w:p w14:paraId="0DDBC042" w14:textId="4476ECF2" w:rsidR="00C65FF5" w:rsidRPr="00AF4F23" w:rsidRDefault="00C65FF5" w:rsidP="00C65FF5">
      <w:pPr>
        <w:spacing w:after="0" w:line="240" w:lineRule="auto"/>
        <w:jc w:val="center"/>
        <w:rPr>
          <w:rFonts w:ascii="Arial" w:hAnsi="Arial" w:cs="Arial"/>
          <w:b/>
          <w:bCs/>
        </w:rPr>
      </w:pPr>
      <w:r w:rsidRPr="00AF4F23">
        <w:rPr>
          <w:rFonts w:ascii="Arial" w:hAnsi="Arial" w:cs="Arial"/>
          <w:b/>
          <w:bCs/>
        </w:rPr>
        <w:t xml:space="preserve">Chapter 10 </w:t>
      </w:r>
      <w:r w:rsidR="002B34FF">
        <w:rPr>
          <w:rFonts w:ascii="Arial" w:hAnsi="Arial" w:cs="Arial"/>
          <w:b/>
          <w:bCs/>
        </w:rPr>
        <w:t>Project 2</w:t>
      </w:r>
    </w:p>
    <w:p w14:paraId="44966856" w14:textId="77777777" w:rsidR="00C65FF5" w:rsidRPr="00036393" w:rsidRDefault="00C65FF5" w:rsidP="00C65FF5">
      <w:pPr>
        <w:spacing w:after="0" w:line="240" w:lineRule="auto"/>
        <w:rPr>
          <w:rFonts w:ascii="Arial" w:hAnsi="Arial" w:cs="Arial"/>
        </w:rPr>
      </w:pPr>
    </w:p>
    <w:p w14:paraId="5B2DFE96" w14:textId="216CDCC1" w:rsidR="00CA4CEE" w:rsidRDefault="00CA4CEE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7578174" w14:textId="50A6305A" w:rsidR="00F71669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28990D" wp14:editId="0E619538">
            <wp:extent cx="5943600" cy="6256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83CFC7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D094" w14:textId="31E3761D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E3700C9" w14:textId="56922B16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330230B" wp14:editId="4AC7303B">
            <wp:extent cx="5943600" cy="6256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83C358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BDB29" w14:textId="42FC678E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81D7C50" w14:textId="240AFAC1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0935C623" wp14:editId="4B01EDC2">
            <wp:extent cx="5943600" cy="62560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3C7F62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27855" w14:textId="21328330" w:rsidR="002B34FF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9DF9E62" w14:textId="60E4DF4E" w:rsidR="002B34FF" w:rsidRPr="00036393" w:rsidRDefault="002B34FF" w:rsidP="00C65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bookmarkStart w:id="0" w:name="_GoBack"/>
      <w:r>
        <w:rPr>
          <w:rFonts w:ascii="Arial" w:hAnsi="Arial" w:cs="Arial"/>
          <w:noProof/>
        </w:rPr>
        <w:lastRenderedPageBreak/>
        <w:drawing>
          <wp:inline distT="0" distB="0" distL="0" distR="0" wp14:anchorId="47579472" wp14:editId="17A08595">
            <wp:extent cx="5943600" cy="6256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3CE021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5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2B34FF" w:rsidRPr="0003639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C586C7" w14:textId="77777777" w:rsidR="00DE3358" w:rsidRDefault="00DE3358" w:rsidP="00975D67">
      <w:pPr>
        <w:spacing w:after="0" w:line="240" w:lineRule="auto"/>
      </w:pPr>
      <w:r>
        <w:separator/>
      </w:r>
    </w:p>
  </w:endnote>
  <w:endnote w:type="continuationSeparator" w:id="0">
    <w:p w14:paraId="0ABB059D" w14:textId="77777777" w:rsidR="00DE3358" w:rsidRDefault="00DE3358" w:rsidP="00975D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9804E" w14:textId="77777777" w:rsidR="00975D67" w:rsidRDefault="00975D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9786EC" w14:textId="77777777" w:rsidR="00975D67" w:rsidRDefault="00975D6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8D6802" w14:textId="77777777" w:rsidR="00975D67" w:rsidRDefault="00975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E392F0" w14:textId="77777777" w:rsidR="00DE3358" w:rsidRDefault="00DE3358" w:rsidP="00975D67">
      <w:pPr>
        <w:spacing w:after="0" w:line="240" w:lineRule="auto"/>
      </w:pPr>
      <w:r>
        <w:separator/>
      </w:r>
    </w:p>
  </w:footnote>
  <w:footnote w:type="continuationSeparator" w:id="0">
    <w:p w14:paraId="7CBE4CF8" w14:textId="77777777" w:rsidR="00DE3358" w:rsidRDefault="00DE3358" w:rsidP="00975D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801626" w14:textId="77777777" w:rsidR="00975D67" w:rsidRDefault="00975D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961BAE" w14:textId="77777777" w:rsidR="00975D67" w:rsidRDefault="00975D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398FDD" w14:textId="77777777" w:rsidR="00975D67" w:rsidRDefault="00975D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255369"/>
    <w:multiLevelType w:val="hybridMultilevel"/>
    <w:tmpl w:val="79E48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FB6927"/>
    <w:multiLevelType w:val="hybridMultilevel"/>
    <w:tmpl w:val="AFEA2A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LY0NTU0NDI2tbRU0lEKTi0uzszPAykwqgUACxFazSwAAAA="/>
  </w:docVars>
  <w:rsids>
    <w:rsidRoot w:val="00C65FF5"/>
    <w:rsid w:val="00036393"/>
    <w:rsid w:val="002B34FF"/>
    <w:rsid w:val="003102C6"/>
    <w:rsid w:val="0050581B"/>
    <w:rsid w:val="00975D67"/>
    <w:rsid w:val="00A90513"/>
    <w:rsid w:val="00AF4F23"/>
    <w:rsid w:val="00B45EBD"/>
    <w:rsid w:val="00C34A06"/>
    <w:rsid w:val="00C65FF5"/>
    <w:rsid w:val="00CA4CEE"/>
    <w:rsid w:val="00DE3358"/>
    <w:rsid w:val="00F01FA0"/>
    <w:rsid w:val="00F71669"/>
    <w:rsid w:val="00F8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29883"/>
  <w15:chartTrackingRefBased/>
  <w15:docId w15:val="{7EF7F4EC-D6B1-47E6-8207-2C792333E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D67"/>
  </w:style>
  <w:style w:type="paragraph" w:styleId="Footer">
    <w:name w:val="footer"/>
    <w:basedOn w:val="Normal"/>
    <w:link w:val="FooterChar"/>
    <w:uiPriority w:val="99"/>
    <w:unhideWhenUsed/>
    <w:rsid w:val="00975D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D67"/>
  </w:style>
  <w:style w:type="paragraph" w:styleId="ListParagraph">
    <w:name w:val="List Paragraph"/>
    <w:basedOn w:val="Normal"/>
    <w:uiPriority w:val="34"/>
    <w:qFormat/>
    <w:rsid w:val="00975D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lores</dc:creator>
  <cp:keywords/>
  <dc:description/>
  <cp:lastModifiedBy>jphome</cp:lastModifiedBy>
  <cp:revision>2</cp:revision>
  <dcterms:created xsi:type="dcterms:W3CDTF">2020-05-04T18:14:00Z</dcterms:created>
  <dcterms:modified xsi:type="dcterms:W3CDTF">2020-05-04T18:14:00Z</dcterms:modified>
</cp:coreProperties>
</file>